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ef39e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9659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1600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12Z</dcterms:created>
  <dcterms:modified xsi:type="dcterms:W3CDTF">2016-12-06T04:22:12Z</dcterms:modified>
</cp:coreProperties>
</file>